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internship-application-letter"/>
    <w:p>
      <w:pPr>
        <w:pStyle w:val="Heading1"/>
      </w:pPr>
      <w:r>
        <w:t xml:space="preserve">INTERNSHIP APPLICATION LETTER</w:t>
      </w:r>
    </w:p>
    <w:p>
      <w:pPr>
        <w:pStyle w:val="FirstParagraph"/>
      </w:pPr>
      <w:r>
        <w:t xml:space="preserve">For Physiotherapist Internship Position</w:t>
      </w:r>
    </w:p>
    <w:p>
      <w:pPr>
        <w:pStyle w:val="BodyText"/>
      </w:pPr>
      <w:r>
        <w:t xml:space="preserve">Russia Saint Petersburg Healthcare Facilities</w:t>
      </w:r>
    </w:p>
    <w:bookmarkEnd w:id="20"/>
    <w:p>
      <w:pPr>
        <w:pStyle w:val="BodyText"/>
      </w:pPr>
      <w:r>
        <w:t xml:space="preserve">Dear Hiring Committee,</w:t>
      </w:r>
    </w:p>
    <w:p>
      <w:pPr>
        <w:pStyle w:val="BodyText"/>
      </w:pPr>
      <w:r>
        <w:t xml:space="preserve">I am writing this Internship Application Letter with profound enthusiasm to express my unwavering interest in the Physiotherapist Internship position at your esteemed healthcare institution in Russia Saint Petersburg. As a dedicated final-year Physiotherapy student at the University of Manchester, I have meticulously prepared myself to contribute meaningfully to your clinical team while immersing myself in the dynamic healthcare landscape of one of Europe's most culturally rich and medically advanced cities. The opportunity to complete my professional training within Saint Petersburg’s renowned medical ecosystem represents not merely an academic milestone, but a transformative step toward becoming a globally competent Physiotherapist.</w:t>
      </w:r>
    </w:p>
    <w:p>
      <w:pPr>
        <w:pStyle w:val="BodyText"/>
      </w:pPr>
      <w:r>
        <w:t xml:space="preserve">My academic foundation has been rigorously built upon evidence-based practice principles, with specialized coursework in orthopedic rehabilitation, neurophysiology, and sports injury management. During my clinical rotations at Manchester Royal Infirmary, I honed skills in manual therapy techniques and patient assessment protocols—directly aligning with the advanced physiotherapy standards I understand are practiced across Russia Saint Petersburg’s leading institutions. What particularly excites me about this opportunity is the chance to learn from practitioners who navigate unique challenges presented by Saint Petersburg’s diverse patient demographics, ranging from elite athletes at the Olympic Training Center to elderly populations requiring geriatric care in a city with one of Europe's highest life expectancies. I am deeply committed to understanding how Russian healthcare systems integrate traditional Eastern medicine approaches with modern physiotherapy methodologies—a synergy I hope to observe firsthand during my internship.</w:t>
      </w:r>
    </w:p>
    <w:p>
      <w:pPr>
        <w:pStyle w:val="BodyText"/>
      </w:pPr>
      <w:r>
        <w:t xml:space="preserve">My academic journey has been complemented by volunteer work at the Saint Petersburg International Volunteer Program, where I assisted in community health initiatives serving refugee populations. This experience taught me invaluable lessons about cross-cultural communication in medical settings—a skill absolutely essential for any Physiotherapist operating within Russia Saint Petersburg's multicultural environment. I have actively pursued Russian language proficiency through intensive courses at the British Council, achieving intermediate fluency (B1 level) to ensure I can effectively collaborate with both colleagues and patients. My commitment extends beyond technical skills; I recognize that meaningful physiotherapy practice in Russia Saint Petersburg requires sensitivity to local healthcare traditions and patient expectations, which differs significantly from Western models.</w:t>
      </w:r>
    </w:p>
    <w:p>
      <w:pPr>
        <w:pStyle w:val="BodyText"/>
      </w:pPr>
      <w:r>
        <w:t xml:space="preserve">I have researched extensively the healthcare innovations emerging from Russia Saint Petersburg's medical community. The pioneering work of institutions like the National Medical Research Center for Orthopedics and Traumatology—which recently integrated AI-driven motion analysis into rehabilitation protocols—resonates deeply with my academic interests. I am particularly eager to learn from your team's approach to treating complex musculoskeletal conditions in a city where cold climate factors significantly influence patient recovery trajectories. Additionally, Saint Petersburg’s status as a hub for international medical conferences (such as the annual European Physiotherapy Congress held at the Hermitage Museum) presents an unparalleled environment for professional growth that I would eagerly embrace during my internship.</w:t>
      </w:r>
    </w:p>
    <w:p>
      <w:pPr>
        <w:pStyle w:val="BodyText"/>
      </w:pPr>
      <w:r>
        <w:t xml:space="preserve">My practical experience includes a 6-month clinical placement at London's Royal National Orthopaedic Hospital, where I developed competency in therapeutic exercise prescription and patient education strategies. However, it was my time volunteering with the Russian Cultural Exchange Project that truly ignited my passion for working within Saint Petersburg's healthcare framework. During a month-long exchange program last summer, I observed how physiotherapists in Saint Petersburg's clinics incorporate traditional Russian herbal therapies alongside conventional treatments—a holistic approach I believe deserves greater global recognition. This exposure has shaped my professional philosophy: effective Physiotherapy must respect cultural context while maintaining scientific rigor, and Saint Petersburg offers the ideal setting to master this balance.</w:t>
      </w:r>
    </w:p>
    <w:p>
      <w:pPr>
        <w:pStyle w:val="BodyText"/>
      </w:pPr>
      <w:r>
        <w:t xml:space="preserve">I am confident that my proactive attitude, academic preparation, and cultural adaptability position me to immediately contribute to your clinic's mission. My technical proficiencies include proficiency in EMG analysis software (Nicolet), therapeutic ultrasound application, and evidence-based assessment tools like the Berg Balance Scale—skills I am eager to apply within Saint Petersburg's sophisticated medical technology environment. Furthermore, I have prepared comprehensive research on local healthcare regulations and professional standards to ensure seamless compliance with Russia's Medical Licensing Board requirements for international interns. I understand that as a Physiotherapist intern in Saint Petersburg, I must navigate both clinical excellence and the city’s unique logistical challenges—from navigating the extensive metro system during winter months to coordinating care across Saint Petersburg’s sprawling hospital network.</w:t>
      </w:r>
    </w:p>
    <w:p>
      <w:pPr>
        <w:pStyle w:val="BodyText"/>
      </w:pPr>
      <w:r>
        <w:t xml:space="preserve">What distinguishes my application is my profound respect for Russia's healthcare legacy. From Pavlov's physiological research to modern pioneers like Dr. Natalia Svetlova who revolutionized pediatric physiotherapy, Saint Petersburg has been a cradle of medical innovation I aspire to join. I am not merely seeking an internship—I aim to become a bridge between international best practices and Russia Saint Petersburg's rich clinical traditions. My long-term vision includes establishing collaborative rehabilitation programs between British and Russian institutions, an objective that aligns perfectly with your hospital's stated commitment to international medical partnerships.</w:t>
      </w:r>
    </w:p>
    <w:p>
      <w:pPr>
        <w:pStyle w:val="BodyText"/>
      </w:pPr>
      <w:r>
        <w:t xml:space="preserve">I would be honored to contribute my energy, cultural curiosity, and academic rigor to your team while learning from the exceptional Physiotherapists who shape Saint Petersburg’s healthcare future. I have attached my curriculum vitae for your detailed review and welcome the opportunity to discuss how my skills align with your internship program. Thank you for considering this Internship Application Letter; I eagerly anticipate the possibility of contributing to Russia Saint Petersburg's premier medical community.</w:t>
      </w:r>
    </w:p>
    <w:p>
      <w:pPr>
        <w:pStyle w:val="BodyText"/>
      </w:pPr>
      <w:r>
        <w:t xml:space="preserve">Sincerely,</w:t>
      </w:r>
    </w:p>
    <w:p>
      <w:pPr>
        <w:pStyle w:val="BodyText"/>
      </w:pPr>
      <w:r>
        <w:t xml:space="preserve">Emily Alexandra Petrova</w:t>
      </w:r>
    </w:p>
    <w:p>
      <w:pPr>
        <w:pStyle w:val="BodyText"/>
      </w:pPr>
      <w:r>
        <w:t xml:space="preserve">BSc (Hons) Physiotherapy | University of Manchester</w:t>
      </w:r>
    </w:p>
    <w:p>
      <w:pPr>
        <w:pStyle w:val="BodyText"/>
      </w:pPr>
      <w:r>
        <w:t xml:space="preserve">Email: emily.petrova@manchester.ac.uk | Mobile: +44 7900 123456</w:t>
      </w:r>
    </w:p>
    <w:p>
      <w:pPr>
        <w:pStyle w:val="BodyText"/>
      </w:pPr>
      <w:r>
        <w:t xml:space="preserve">Note: This application complies with Russia's Federal Law on Foreign Citizens' Employment and includes proof of language proficiency (Appendix A) and academic credentials (Appendix 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5-12-10T06:28:27Z</dcterms:created>
  <dcterms:modified xsi:type="dcterms:W3CDTF">2025-12-10T06:28:27Z</dcterms:modified>
</cp:coreProperties>
</file>

<file path=docProps/custom.xml><?xml version="1.0" encoding="utf-8"?>
<Properties xmlns="http://schemas.openxmlformats.org/officeDocument/2006/custom-properties" xmlns:vt="http://schemas.openxmlformats.org/officeDocument/2006/docPropsVTypes"/>
</file>